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1T14:43:53Z</dcterms:created>
  <dcterms:modified xsi:type="dcterms:W3CDTF">2019-08-21T14:43:53Z</dcterms:modified>
</cp:coreProperties>
</file>